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2469E" w14:textId="27A57BCD" w:rsidR="007B4EB8" w:rsidRPr="00EA057E" w:rsidRDefault="007B4EB8" w:rsidP="007B4EB8">
      <w:pPr>
        <w:pStyle w:val="Heading1"/>
        <w:jc w:val="center"/>
        <w:rPr>
          <w:lang w:val="bg-BG"/>
        </w:rPr>
      </w:pPr>
      <w:r>
        <w:t>Lab: For Loop</w:t>
      </w:r>
    </w:p>
    <w:p w14:paraId="300C7D9D" w14:textId="6CA8521B" w:rsidR="007B4EB8" w:rsidRPr="009D73A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9D73AF" w:rsidRPr="00B30848">
          <w:rPr>
            <w:rStyle w:val="Hyperlink"/>
          </w:rPr>
          <w:t>https://alpha.judge.softuni.org/contests/for-loop-lab/4404</w:t>
        </w:r>
      </w:hyperlink>
      <w:r w:rsidR="009D73AF">
        <w:rPr>
          <w:lang w:val="bg-BG"/>
        </w:rPr>
        <w:t xml:space="preserve"> </w:t>
      </w:r>
    </w:p>
    <w:p w14:paraId="6A3BCB72" w14:textId="5C798622" w:rsidR="007B4EB8" w:rsidRDefault="00654354" w:rsidP="007B4EB8">
      <w:pPr>
        <w:pStyle w:val="Heading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>prints numbers in a given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console</w:t>
      </w:r>
    </w:p>
    <w:p w14:paraId="56DCA13A" w14:textId="5C2F1EDA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>start of the range</w:t>
      </w:r>
    </w:p>
    <w:p w14:paraId="0216A630" w14:textId="6519E6B0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>end of the range</w:t>
      </w:r>
    </w:p>
    <w:p w14:paraId="3D1BA5E3" w14:textId="66E235FA" w:rsidR="00654354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>each on the new line</w:t>
      </w:r>
    </w:p>
    <w:p w14:paraId="0F3D99AE" w14:textId="77777777" w:rsidR="006C11A6" w:rsidRDefault="006C11A6" w:rsidP="006C11A6">
      <w:pPr>
        <w:pStyle w:val="ListParagraph"/>
        <w:rPr>
          <w:rFonts w:cstheme="minorHAnsi"/>
        </w:rPr>
      </w:pPr>
    </w:p>
    <w:p w14:paraId="5903D95F" w14:textId="58C67877" w:rsidR="006C11A6" w:rsidRPr="000237A0" w:rsidRDefault="006C11A6" w:rsidP="006C11A6">
      <w:pPr>
        <w:pStyle w:val="ListParagraph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</w:t>
      </w:r>
      <w:r w:rsidRPr="008351A6">
        <w:rPr>
          <w:rFonts w:cstheme="minorHAnsi"/>
          <w:b/>
          <w:bCs/>
        </w:rPr>
        <w:t>:</w:t>
      </w:r>
      <w:r>
        <w:rPr>
          <w:rFonts w:cstheme="minorHAnsi"/>
        </w:rPr>
        <w:t xml:space="preserve"> The first given integer will always be </w:t>
      </w:r>
      <w:r w:rsidR="004B3452">
        <w:rPr>
          <w:rFonts w:cstheme="minorHAnsi"/>
        </w:rPr>
        <w:t>smaller</w:t>
      </w:r>
      <w:r>
        <w:rPr>
          <w:rFonts w:cstheme="minorHAnsi"/>
        </w:rPr>
        <w:t xml:space="preserve"> than the second given integer.</w:t>
      </w:r>
    </w:p>
    <w:p w14:paraId="28A41668" w14:textId="52AA31E1" w:rsidR="000237A0" w:rsidRPr="002569F1" w:rsidRDefault="000237A0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Heading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console</w:t>
      </w:r>
    </w:p>
    <w:p w14:paraId="743397C8" w14:textId="77777777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>on the console as shown below</w:t>
      </w:r>
    </w:p>
    <w:p w14:paraId="6130F137" w14:textId="66485D00" w:rsidR="0099038B" w:rsidRPr="002569F1" w:rsidRDefault="0099038B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"/>
        <w:gridCol w:w="1622"/>
        <w:gridCol w:w="620"/>
        <w:gridCol w:w="1032"/>
        <w:gridCol w:w="1864"/>
        <w:gridCol w:w="642"/>
        <w:gridCol w:w="1039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390B6D9C" w:rsidR="00654354" w:rsidRDefault="00654354" w:rsidP="00654354"/>
    <w:p w14:paraId="0678C3B4" w14:textId="77777777" w:rsidR="00F35623" w:rsidRPr="00654354" w:rsidRDefault="00F35623" w:rsidP="00654354"/>
    <w:p w14:paraId="53D23F32" w14:textId="21DFB8A0" w:rsidR="008551F0" w:rsidRDefault="008551F0" w:rsidP="00654354">
      <w:pPr>
        <w:pStyle w:val="Heading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sum</w:t>
      </w:r>
    </w:p>
    <w:p w14:paraId="23CE3F98" w14:textId="77777777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r w:rsidRPr="00622EF5">
        <w:rPr>
          <w:b/>
          <w:bCs/>
        </w:rPr>
        <w:t>sum</w:t>
      </w:r>
    </w:p>
    <w:p w14:paraId="1EBAA3E0" w14:textId="4994B7AF" w:rsidR="00622EF5" w:rsidRPr="002569F1" w:rsidRDefault="00622EF5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Heading2"/>
        <w:numPr>
          <w:ilvl w:val="0"/>
          <w:numId w:val="2"/>
        </w:numPr>
      </w:pPr>
      <w: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>end of the range</w:t>
      </w:r>
    </w:p>
    <w:p w14:paraId="11905D71" w14:textId="596289AC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7</w:t>
      </w:r>
    </w:p>
    <w:p w14:paraId="7E09A8AB" w14:textId="714E13DA" w:rsidR="00486079" w:rsidRPr="002569F1" w:rsidRDefault="00486079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Heading2"/>
        <w:numPr>
          <w:ilvl w:val="0"/>
          <w:numId w:val="2"/>
        </w:numPr>
      </w:pPr>
      <w:r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>end of the range</w:t>
      </w:r>
    </w:p>
    <w:p w14:paraId="6A769E89" w14:textId="49D1B962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5B5C8B81" w:rsidR="0093494B" w:rsidRPr="002569F1" w:rsidRDefault="0093494B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Heading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>: the count of days before an exam</w:t>
      </w:r>
    </w:p>
    <w:p w14:paraId="404BF22B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>} days before the exam</w:t>
      </w:r>
      <w:r w:rsidRPr="00635A5B">
        <w:t>"</w:t>
      </w:r>
    </w:p>
    <w:p w14:paraId="3C963D54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>The exam has come</w:t>
      </w:r>
      <w:r w:rsidRPr="00635A5B">
        <w:t>"</w:t>
      </w:r>
    </w:p>
    <w:p w14:paraId="5DB02E03" w14:textId="00679EE5" w:rsidR="00635A5B" w:rsidRPr="002569F1" w:rsidRDefault="00635A5B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Heading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>, each on separate line</w:t>
      </w:r>
    </w:p>
    <w:p w14:paraId="024B1B4F" w14:textId="77DF1C92" w:rsidR="00637A04" w:rsidRPr="00F35623" w:rsidRDefault="0081243A" w:rsidP="00F35623">
      <w:pPr>
        <w:pStyle w:val="ListParagraph"/>
        <w:numPr>
          <w:ilvl w:val="1"/>
          <w:numId w:val="2"/>
        </w:numPr>
        <w:spacing w:before="0" w:after="0"/>
        <w:ind w:left="714" w:hanging="357"/>
      </w:pPr>
      <w:r w:rsidRPr="0081243A">
        <w:t xml:space="preserve">Print all letters in the specified range </w:t>
      </w:r>
      <w:r w:rsidRPr="0081243A">
        <w:rPr>
          <w:b/>
          <w:bCs/>
        </w:rPr>
        <w:t>inclusively</w:t>
      </w:r>
    </w:p>
    <w:p w14:paraId="45580094" w14:textId="22475ED5" w:rsidR="00F35623" w:rsidRPr="002569F1" w:rsidRDefault="00F35623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27C56155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 xml:space="preserve">f g h i </w:t>
            </w:r>
            <w:r w:rsidR="00873A41">
              <w:rPr>
                <w:rFonts w:ascii="Consolas" w:hAnsi="Consolas"/>
                <w:noProof/>
              </w:rPr>
              <w:t>j</w:t>
            </w:r>
            <w:r w:rsidRPr="0081243A">
              <w:rPr>
                <w:rFonts w:ascii="Consolas" w:hAnsi="Consolas"/>
                <w:noProof/>
              </w:rPr>
              <w:t xml:space="preserve">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ListParagraph"/>
      </w:pPr>
    </w:p>
    <w:sectPr w:rsidR="0081243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500A33" w14:textId="77777777" w:rsidR="007D4281" w:rsidRDefault="007D4281" w:rsidP="00A329F3">
      <w:pPr>
        <w:spacing w:before="0" w:after="0" w:line="240" w:lineRule="auto"/>
      </w:pPr>
      <w:r>
        <w:separator/>
      </w:r>
    </w:p>
  </w:endnote>
  <w:endnote w:type="continuationSeparator" w:id="0">
    <w:p w14:paraId="1C7E9844" w14:textId="77777777" w:rsidR="007D4281" w:rsidRDefault="007D4281" w:rsidP="00A329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37AEFA" w14:textId="77777777" w:rsidR="00A329F3" w:rsidRDefault="00A329F3" w:rsidP="00A329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C3B4E5" wp14:editId="26FF823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7AD842" w14:textId="77777777" w:rsidR="00A329F3" w:rsidRPr="002C539D" w:rsidRDefault="00A329F3" w:rsidP="00A329F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3B4E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E7AD842" w14:textId="77777777" w:rsidR="00A329F3" w:rsidRPr="002C539D" w:rsidRDefault="00A329F3" w:rsidP="00A329F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336DB2" wp14:editId="570406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B9B7D" w14:textId="77777777" w:rsidR="00A329F3" w:rsidRPr="002C539D" w:rsidRDefault="00A329F3" w:rsidP="00A329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38E453" w14:textId="77777777" w:rsidR="00A329F3" w:rsidRPr="00596AA5" w:rsidRDefault="00A329F3" w:rsidP="00A329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096D04" wp14:editId="5CA8010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3D3E51" wp14:editId="2C8C872A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2A12A7" wp14:editId="371A539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5367A" wp14:editId="4B07946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50217" wp14:editId="12BE21E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80E10" wp14:editId="52B03F8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82BF7E" wp14:editId="08F9124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DF40B" wp14:editId="21C83F3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2CCB36" wp14:editId="437CA7F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336DB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6B9B7D" w14:textId="77777777" w:rsidR="00A329F3" w:rsidRPr="002C539D" w:rsidRDefault="00A329F3" w:rsidP="00A329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38E453" w14:textId="77777777" w:rsidR="00A329F3" w:rsidRPr="00596AA5" w:rsidRDefault="00A329F3" w:rsidP="00A329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096D04" wp14:editId="5CA8010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3D3E51" wp14:editId="2C8C872A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2A12A7" wp14:editId="371A539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5367A" wp14:editId="4B07946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50217" wp14:editId="12BE21E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80E10" wp14:editId="52B03F8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82BF7E" wp14:editId="08F9124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DF40B" wp14:editId="21C83F3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2CCB36" wp14:editId="437CA7F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087B415" wp14:editId="0114702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1E8E6A" wp14:editId="174A259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DC2ED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1EAB7" wp14:editId="02E6352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578CB" w14:textId="77777777" w:rsidR="00A329F3" w:rsidRPr="00596AA5" w:rsidRDefault="00A329F3" w:rsidP="00A329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1EAB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04578CB" w14:textId="77777777" w:rsidR="00A329F3" w:rsidRPr="00596AA5" w:rsidRDefault="00A329F3" w:rsidP="00A329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8406086" w14:textId="77777777" w:rsidR="00A329F3" w:rsidRDefault="00A329F3" w:rsidP="00A329F3">
    <w:pPr>
      <w:pStyle w:val="Footer"/>
    </w:pPr>
  </w:p>
  <w:p w14:paraId="20E397E3" w14:textId="77777777" w:rsidR="00A329F3" w:rsidRDefault="00A329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A50EB4" w14:textId="77777777" w:rsidR="007D4281" w:rsidRDefault="007D4281" w:rsidP="00A329F3">
      <w:pPr>
        <w:spacing w:before="0" w:after="0" w:line="240" w:lineRule="auto"/>
      </w:pPr>
      <w:r>
        <w:separator/>
      </w:r>
    </w:p>
  </w:footnote>
  <w:footnote w:type="continuationSeparator" w:id="0">
    <w:p w14:paraId="18B9B18B" w14:textId="77777777" w:rsidR="007D4281" w:rsidRDefault="007D4281" w:rsidP="00A329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237A0"/>
    <w:rsid w:val="000F2506"/>
    <w:rsid w:val="00231C8E"/>
    <w:rsid w:val="002569F1"/>
    <w:rsid w:val="00283341"/>
    <w:rsid w:val="00286374"/>
    <w:rsid w:val="003A1523"/>
    <w:rsid w:val="003B6574"/>
    <w:rsid w:val="003D11A9"/>
    <w:rsid w:val="00486079"/>
    <w:rsid w:val="0048644D"/>
    <w:rsid w:val="004B3452"/>
    <w:rsid w:val="005519AF"/>
    <w:rsid w:val="00563F4E"/>
    <w:rsid w:val="00622EF5"/>
    <w:rsid w:val="00635A5B"/>
    <w:rsid w:val="00637A04"/>
    <w:rsid w:val="00654354"/>
    <w:rsid w:val="006C11A6"/>
    <w:rsid w:val="007B4EB8"/>
    <w:rsid w:val="007D4281"/>
    <w:rsid w:val="007F5F43"/>
    <w:rsid w:val="0081243A"/>
    <w:rsid w:val="008351A6"/>
    <w:rsid w:val="008551F0"/>
    <w:rsid w:val="00873A41"/>
    <w:rsid w:val="00897FF1"/>
    <w:rsid w:val="008A475F"/>
    <w:rsid w:val="0093494B"/>
    <w:rsid w:val="0099038B"/>
    <w:rsid w:val="009D374D"/>
    <w:rsid w:val="009D73AF"/>
    <w:rsid w:val="00A329F3"/>
    <w:rsid w:val="00AD16FA"/>
    <w:rsid w:val="00C42D6A"/>
    <w:rsid w:val="00D11572"/>
    <w:rsid w:val="00E95BE7"/>
    <w:rsid w:val="00EB4D41"/>
    <w:rsid w:val="00F23CBC"/>
    <w:rsid w:val="00F35623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for-loop-lab/44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1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33</cp:revision>
  <dcterms:created xsi:type="dcterms:W3CDTF">2023-09-30T15:11:00Z</dcterms:created>
  <dcterms:modified xsi:type="dcterms:W3CDTF">2025-04-25T12:26:00Z</dcterms:modified>
</cp:coreProperties>
</file>